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312ECD" w14:textId="77777777" w:rsidR="00051834" w:rsidRDefault="00051834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jc w:val="center"/>
        <w:rPr>
          <w:rFonts w:eastAsia="SimHei"/>
          <w:sz w:val="28"/>
          <w:szCs w:val="28"/>
          <w:lang w:eastAsia="zh-CN"/>
        </w:rPr>
      </w:pPr>
    </w:p>
    <w:p w14:paraId="24DD44A4" w14:textId="12B2E4F9" w:rsidR="0011672C" w:rsidRPr="00E51B3A" w:rsidRDefault="0011672C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jc w:val="center"/>
        <w:rPr>
          <w:rFonts w:eastAsia="TSC JSong SG TT"/>
          <w:sz w:val="28"/>
          <w:szCs w:val="28"/>
          <w:lang w:val="en-US" w:eastAsia="zh-CN"/>
        </w:rPr>
      </w:pPr>
      <w:proofErr w:type="gramStart"/>
      <w:r w:rsidRPr="00E51B3A">
        <w:rPr>
          <w:rFonts w:eastAsia="SimHei"/>
          <w:sz w:val="28"/>
          <w:szCs w:val="28"/>
          <w:lang w:eastAsia="zh-CN"/>
        </w:rPr>
        <w:t>育丰中文</w:t>
      </w:r>
      <w:proofErr w:type="gramEnd"/>
      <w:r w:rsidRPr="00E51B3A">
        <w:rPr>
          <w:rFonts w:eastAsia="SimHei"/>
          <w:sz w:val="28"/>
          <w:szCs w:val="28"/>
          <w:lang w:eastAsia="zh-CN"/>
        </w:rPr>
        <w:t>学校</w:t>
      </w:r>
      <w:r w:rsidR="003E7046" w:rsidRPr="00E51B3A">
        <w:rPr>
          <w:rFonts w:eastAsia="SimHei" w:hint="eastAsia"/>
          <w:sz w:val="28"/>
          <w:szCs w:val="28"/>
          <w:lang w:eastAsia="zh-CN"/>
        </w:rPr>
        <w:t>（</w:t>
      </w:r>
      <w:r w:rsidR="0043767E" w:rsidRPr="00E51B3A">
        <w:rPr>
          <w:rFonts w:eastAsia="SimHei" w:hint="eastAsia"/>
          <w:sz w:val="28"/>
          <w:szCs w:val="28"/>
          <w:lang w:eastAsia="zh-CN"/>
        </w:rPr>
        <w:t>南</w:t>
      </w:r>
      <w:r w:rsidR="003E7046" w:rsidRPr="00E51B3A">
        <w:rPr>
          <w:rFonts w:eastAsia="SimHei" w:hint="eastAsia"/>
          <w:sz w:val="28"/>
          <w:szCs w:val="28"/>
          <w:lang w:eastAsia="zh-CN"/>
        </w:rPr>
        <w:t>校区）</w:t>
      </w:r>
      <w:r w:rsidRPr="00E51B3A">
        <w:rPr>
          <w:rFonts w:eastAsia="SimHei" w:hint="eastAsia"/>
          <w:sz w:val="28"/>
          <w:szCs w:val="28"/>
          <w:lang w:eastAsia="zh-CN"/>
        </w:rPr>
        <w:t>兴趣班报名表</w:t>
      </w:r>
      <w:r w:rsidR="004A26B2">
        <w:rPr>
          <w:rFonts w:eastAsia="SimHei"/>
          <w:sz w:val="28"/>
          <w:szCs w:val="28"/>
          <w:lang w:eastAsia="zh-CN"/>
        </w:rPr>
        <w:t>(</w:t>
      </w:r>
      <w:r w:rsidR="00563085">
        <w:rPr>
          <w:rFonts w:eastAsia="SimHei"/>
          <w:sz w:val="28"/>
          <w:szCs w:val="28"/>
          <w:lang w:eastAsia="zh-CN"/>
        </w:rPr>
        <w:t>202</w:t>
      </w:r>
      <w:r w:rsidR="00A65255">
        <w:rPr>
          <w:rFonts w:eastAsia="SimHei" w:hint="eastAsia"/>
          <w:sz w:val="28"/>
          <w:szCs w:val="28"/>
          <w:lang w:eastAsia="zh-CN"/>
        </w:rPr>
        <w:t>5</w:t>
      </w:r>
      <w:r w:rsidR="004A26B2">
        <w:rPr>
          <w:rFonts w:eastAsia="SimHei"/>
          <w:sz w:val="28"/>
          <w:szCs w:val="28"/>
          <w:lang w:eastAsia="zh-CN"/>
        </w:rPr>
        <w:t>-</w:t>
      </w:r>
      <w:r w:rsidR="00563085">
        <w:rPr>
          <w:rFonts w:eastAsia="SimHei"/>
          <w:sz w:val="28"/>
          <w:szCs w:val="28"/>
          <w:lang w:eastAsia="zh-CN"/>
        </w:rPr>
        <w:t>202</w:t>
      </w:r>
      <w:r w:rsidR="00A65255">
        <w:rPr>
          <w:rFonts w:eastAsia="SimHei" w:hint="eastAsia"/>
          <w:sz w:val="28"/>
          <w:szCs w:val="28"/>
          <w:lang w:eastAsia="zh-CN"/>
        </w:rPr>
        <w:t>6</w:t>
      </w:r>
      <w:r w:rsidR="00A37A9A">
        <w:rPr>
          <w:rFonts w:eastAsia="SimHei"/>
          <w:sz w:val="28"/>
          <w:szCs w:val="28"/>
          <w:lang w:eastAsia="zh-CN"/>
        </w:rPr>
        <w:t>)</w:t>
      </w:r>
    </w:p>
    <w:p w14:paraId="579F1D12" w14:textId="77777777" w:rsidR="0011672C" w:rsidRDefault="0011672C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rPr>
          <w:lang w:val="en-US" w:eastAsia="zh-CN"/>
        </w:rPr>
      </w:pPr>
    </w:p>
    <w:p w14:paraId="6C831F50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val="en-US" w:eastAsia="zh-CN"/>
        </w:rPr>
        <w:t>填表日期：</w:t>
      </w:r>
      <w:r>
        <w:rPr>
          <w:lang w:val="en-US" w:eastAsia="zh-CN"/>
        </w:rPr>
        <w:t>__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 </w:t>
      </w:r>
      <w:r>
        <w:rPr>
          <w:rFonts w:hint="eastAsia"/>
          <w:lang w:val="en-US" w:eastAsia="zh-CN"/>
        </w:rPr>
        <w:t>期望开始日期</w:t>
      </w:r>
      <w:r>
        <w:rPr>
          <w:lang w:val="en-US" w:eastAsia="zh-CN"/>
        </w:rPr>
        <w:t>__________</w:t>
      </w:r>
      <w:r>
        <w:rPr>
          <w:rFonts w:hint="eastAsia"/>
          <w:lang w:val="en-US" w:eastAsia="zh-CN"/>
        </w:rPr>
        <w:t>实际开始日期</w:t>
      </w:r>
      <w:r>
        <w:rPr>
          <w:lang w:val="en-US" w:eastAsia="zh-CN"/>
        </w:rPr>
        <w:t>_________</w:t>
      </w:r>
    </w:p>
    <w:p w14:paraId="7D552403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eastAsia="zh-CN"/>
        </w:rPr>
        <w:t>家长中文姓名</w:t>
      </w:r>
      <w:r>
        <w:rPr>
          <w:rFonts w:hint="eastAsia"/>
          <w:lang w:val="en-US" w:eastAsia="zh-CN"/>
        </w:rPr>
        <w:t>：</w:t>
      </w:r>
      <w:r>
        <w:rPr>
          <w:lang w:eastAsia="zh-CN"/>
        </w:rPr>
        <w:t xml:space="preserve">______________   Parent English </w:t>
      </w:r>
      <w:proofErr w:type="gramStart"/>
      <w:r>
        <w:rPr>
          <w:lang w:eastAsia="zh-CN"/>
        </w:rPr>
        <w:t>Name:_</w:t>
      </w:r>
      <w:proofErr w:type="gramEnd"/>
      <w:r>
        <w:rPr>
          <w:lang w:eastAsia="zh-CN"/>
        </w:rPr>
        <w:t>___________________</w:t>
      </w:r>
    </w:p>
    <w:p w14:paraId="46539348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val="en-US" w:eastAsia="zh-CN"/>
        </w:rPr>
        <w:t>家长手机号码：</w:t>
      </w:r>
      <w:r>
        <w:rPr>
          <w:lang w:val="en-US" w:eastAsia="zh-CN"/>
        </w:rPr>
        <w:t>_______________</w:t>
      </w:r>
      <w:r>
        <w:rPr>
          <w:rFonts w:hint="eastAsia"/>
          <w:lang w:val="en-US" w:eastAsia="zh-CN"/>
        </w:rPr>
        <w:t>家长电子信箱：</w:t>
      </w:r>
      <w:r>
        <w:rPr>
          <w:lang w:val="en-US" w:eastAsia="zh-CN"/>
        </w:rPr>
        <w:t>______________________</w:t>
      </w:r>
    </w:p>
    <w:p w14:paraId="0F46054E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eastAsia="zh-CN"/>
        </w:rPr>
        <w:t>学生中文姓名</w:t>
      </w:r>
      <w:r>
        <w:rPr>
          <w:lang w:eastAsia="zh-CN"/>
        </w:rPr>
        <w:t xml:space="preserve">_____________ Student English Name_______________    </w:t>
      </w:r>
      <w:r>
        <w:rPr>
          <w:rFonts w:hint="eastAsia"/>
          <w:lang w:eastAsia="zh-CN"/>
        </w:rPr>
        <w:t>性别：</w:t>
      </w:r>
      <w:r>
        <w:rPr>
          <w:lang w:val="en-US" w:eastAsia="zh-CN"/>
        </w:rPr>
        <w:t xml:space="preserve">______  </w:t>
      </w:r>
    </w:p>
    <w:p w14:paraId="0C463424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  <w:r>
        <w:rPr>
          <w:rFonts w:hint="eastAsia"/>
          <w:lang w:eastAsia="zh-CN"/>
        </w:rPr>
        <w:t>学生生日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成年人除外</w:t>
      </w:r>
      <w:r>
        <w:rPr>
          <w:lang w:eastAsia="zh-CN"/>
        </w:rPr>
        <w:t>)</w:t>
      </w:r>
      <w:r>
        <w:rPr>
          <w:rFonts w:hint="eastAsia"/>
          <w:lang w:eastAsia="zh-CN"/>
        </w:rPr>
        <w:t>：</w:t>
      </w:r>
      <w:r>
        <w:rPr>
          <w:lang w:eastAsia="zh-CN"/>
        </w:rPr>
        <w:t>__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Student Email______________________</w:t>
      </w:r>
    </w:p>
    <w:p w14:paraId="52C7507D" w14:textId="77777777" w:rsidR="00097EFD" w:rsidRDefault="00097EFD" w:rsidP="00097EFD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</w:p>
    <w:tbl>
      <w:tblPr>
        <w:tblStyle w:val="TableGrid"/>
        <w:tblW w:w="10686" w:type="dxa"/>
        <w:jc w:val="center"/>
        <w:tblLook w:val="04A0" w:firstRow="1" w:lastRow="0" w:firstColumn="1" w:lastColumn="0" w:noHBand="0" w:noVBand="1"/>
      </w:tblPr>
      <w:tblGrid>
        <w:gridCol w:w="830"/>
        <w:gridCol w:w="2837"/>
        <w:gridCol w:w="2127"/>
        <w:gridCol w:w="2057"/>
        <w:gridCol w:w="1418"/>
        <w:gridCol w:w="1417"/>
      </w:tblGrid>
      <w:tr w:rsidR="00972DF8" w:rsidRPr="00A65255" w14:paraId="0E47C49B" w14:textId="77777777" w:rsidTr="00A65255">
        <w:trPr>
          <w:trHeight w:val="680"/>
          <w:jc w:val="center"/>
        </w:trPr>
        <w:tc>
          <w:tcPr>
            <w:tcW w:w="830" w:type="dxa"/>
            <w:tcBorders>
              <w:top w:val="single" w:sz="4" w:space="0" w:color="auto"/>
            </w:tcBorders>
            <w:vAlign w:val="center"/>
          </w:tcPr>
          <w:p w14:paraId="1F84DDDD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r>
              <w:rPr>
                <w:rFonts w:ascii="KaiTi" w:eastAsia="KaiTi" w:hAnsi="KaiTi" w:hint="eastAsia"/>
                <w:b/>
                <w:bCs/>
                <w:lang w:eastAsia="zh-CN"/>
              </w:rPr>
              <w:t>编号</w:t>
            </w:r>
          </w:p>
        </w:tc>
        <w:tc>
          <w:tcPr>
            <w:tcW w:w="2837" w:type="dxa"/>
            <w:tcBorders>
              <w:top w:val="single" w:sz="4" w:space="0" w:color="auto"/>
            </w:tcBorders>
            <w:vAlign w:val="center"/>
          </w:tcPr>
          <w:p w14:paraId="474023C1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b/>
                <w:bCs/>
                <w:lang w:eastAsia="zh-CN"/>
              </w:rPr>
              <w:t>兴 趣 班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2A86CFF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b/>
                <w:bCs/>
                <w:lang w:eastAsia="zh-CN"/>
              </w:rPr>
              <w:t>上课时间</w:t>
            </w:r>
          </w:p>
        </w:tc>
        <w:tc>
          <w:tcPr>
            <w:tcW w:w="2057" w:type="dxa"/>
            <w:tcBorders>
              <w:top w:val="single" w:sz="4" w:space="0" w:color="auto"/>
            </w:tcBorders>
            <w:vAlign w:val="center"/>
          </w:tcPr>
          <w:p w14:paraId="126A29DD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r w:rsidRPr="00E33A0C">
              <w:rPr>
                <w:rFonts w:ascii="KaiTi" w:eastAsia="KaiTi" w:hAnsi="KaiTi" w:hint="eastAsia"/>
                <w:b/>
                <w:bCs/>
                <w:lang w:eastAsia="zh-CN"/>
              </w:rPr>
              <w:t>本学年学费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DD4B1BF" w14:textId="77777777" w:rsidR="00972DF8" w:rsidRPr="00A65255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proofErr w:type="spellStart"/>
            <w:r w:rsidRPr="00A65255">
              <w:rPr>
                <w:rFonts w:ascii="KaiTi" w:eastAsia="KaiTi" w:hAnsi="KaiTi" w:hint="eastAsia"/>
                <w:b/>
                <w:bCs/>
                <w:lang w:eastAsia="zh-CN"/>
              </w:rPr>
              <w:t>兴趣班老生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3B3A82E" w14:textId="77777777" w:rsidR="00972DF8" w:rsidRPr="00A65255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proofErr w:type="spellStart"/>
            <w:r w:rsidRPr="00A65255">
              <w:rPr>
                <w:rFonts w:ascii="KaiTi" w:eastAsia="KaiTi" w:hAnsi="KaiTi" w:hint="eastAsia"/>
                <w:b/>
                <w:bCs/>
                <w:lang w:eastAsia="zh-CN"/>
              </w:rPr>
              <w:t>兴趣班新生</w:t>
            </w:r>
            <w:proofErr w:type="spellEnd"/>
          </w:p>
        </w:tc>
      </w:tr>
      <w:tr w:rsidR="00972DF8" w:rsidRPr="00E33A0C" w14:paraId="6EA24157" w14:textId="77777777" w:rsidTr="00A65255">
        <w:trPr>
          <w:trHeight w:val="680"/>
          <w:jc w:val="center"/>
        </w:trPr>
        <w:tc>
          <w:tcPr>
            <w:tcW w:w="830" w:type="dxa"/>
            <w:vAlign w:val="center"/>
          </w:tcPr>
          <w:p w14:paraId="724E2441" w14:textId="77777777" w:rsidR="00972DF8" w:rsidRPr="00E33A0C" w:rsidRDefault="00972DF8" w:rsidP="007C2408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 w:cs="SimSun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3AD1C96D" w14:textId="77777777" w:rsidR="00972DF8" w:rsidRPr="00E33A0C" w:rsidRDefault="00972DF8" w:rsidP="007C2408">
            <w:pPr>
              <w:jc w:val="center"/>
              <w:rPr>
                <w:rFonts w:ascii="KaiTi" w:eastAsia="KaiTi" w:hAnsi="KaiTi" w:cs="Arial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一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1D291F29" w14:textId="0B3E841B" w:rsidR="00972DF8" w:rsidRPr="00E33A0C" w:rsidRDefault="00972DF8" w:rsidP="007C2408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0:00 – 1</w:t>
            </w:r>
            <w:r w:rsidR="00226964">
              <w:rPr>
                <w:rFonts w:ascii="KaiTi" w:eastAsia="KaiTi" w:hAnsi="KaiTi"/>
                <w:lang w:eastAsia="zh-CN"/>
              </w:rPr>
              <w:t>1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="00226964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2057" w:type="dxa"/>
            <w:vAlign w:val="center"/>
          </w:tcPr>
          <w:p w14:paraId="1805E384" w14:textId="77777777" w:rsidR="00A65255" w:rsidRDefault="00474E31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</w:t>
            </w:r>
            <w:r w:rsidR="00226964">
              <w:rPr>
                <w:rFonts w:ascii="KaiTi" w:eastAsia="KaiTi" w:hAnsi="KaiTi"/>
                <w:lang w:eastAsia="zh-CN"/>
              </w:rPr>
              <w:t>4</w:t>
            </w:r>
            <w:r w:rsidR="00A65255">
              <w:rPr>
                <w:rFonts w:ascii="KaiTi" w:eastAsia="KaiTi" w:hAnsi="KaiTi" w:hint="eastAsia"/>
                <w:lang w:eastAsia="zh-CN"/>
              </w:rPr>
              <w:t>93</w:t>
            </w:r>
          </w:p>
          <w:p w14:paraId="4D9D2316" w14:textId="2E629BF5" w:rsidR="00972DF8" w:rsidRPr="00E33A0C" w:rsidRDefault="00A65255" w:rsidP="007C2408">
            <w:pPr>
              <w:jc w:val="center"/>
              <w:rPr>
                <w:rFonts w:ascii="KaiTi" w:eastAsia="KaiTi" w:hAnsi="KaiTi" w:hint="eastAsia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（包括耗材费）</w:t>
            </w:r>
          </w:p>
        </w:tc>
        <w:tc>
          <w:tcPr>
            <w:tcW w:w="1418" w:type="dxa"/>
          </w:tcPr>
          <w:p w14:paraId="2057EFDE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1417" w:type="dxa"/>
          </w:tcPr>
          <w:p w14:paraId="6899C833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A65255" w:rsidRPr="00E33A0C" w14:paraId="5984A7A7" w14:textId="77777777" w:rsidTr="003867D2">
        <w:trPr>
          <w:trHeight w:val="680"/>
          <w:jc w:val="center"/>
        </w:trPr>
        <w:tc>
          <w:tcPr>
            <w:tcW w:w="830" w:type="dxa"/>
            <w:vAlign w:val="center"/>
          </w:tcPr>
          <w:p w14:paraId="61B18743" w14:textId="77777777" w:rsidR="00A65255" w:rsidRPr="00E33A0C" w:rsidRDefault="00A65255" w:rsidP="00A6525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 w:cs="SimSun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729EFB77" w14:textId="77777777" w:rsidR="00A65255" w:rsidRPr="00E33A0C" w:rsidRDefault="00A65255" w:rsidP="00A65255">
            <w:pPr>
              <w:jc w:val="center"/>
              <w:rPr>
                <w:rFonts w:ascii="KaiTi" w:eastAsia="KaiTi" w:hAnsi="KaiTi" w:cs="Arial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二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5821F42C" w14:textId="3E2B2998" w:rsidR="00A65255" w:rsidRPr="00E33A0C" w:rsidRDefault="00A65255" w:rsidP="00A65255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1:00 – 1</w:t>
            </w:r>
            <w:r>
              <w:rPr>
                <w:rFonts w:ascii="KaiTi" w:eastAsia="KaiTi" w:hAnsi="KaiTi"/>
                <w:lang w:eastAsia="zh-CN"/>
              </w:rPr>
              <w:t>2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2057" w:type="dxa"/>
            <w:vAlign w:val="center"/>
          </w:tcPr>
          <w:p w14:paraId="0CB60872" w14:textId="77777777" w:rsidR="00A65255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4</w:t>
            </w:r>
            <w:r>
              <w:rPr>
                <w:rFonts w:ascii="KaiTi" w:eastAsia="KaiTi" w:hAnsi="KaiTi" w:hint="eastAsia"/>
                <w:lang w:eastAsia="zh-CN"/>
              </w:rPr>
              <w:t>93</w:t>
            </w:r>
          </w:p>
          <w:p w14:paraId="29A12436" w14:textId="3E6EA7E6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（包括耗材费）</w:t>
            </w:r>
          </w:p>
        </w:tc>
        <w:tc>
          <w:tcPr>
            <w:tcW w:w="1418" w:type="dxa"/>
          </w:tcPr>
          <w:p w14:paraId="25F6F87F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1417" w:type="dxa"/>
          </w:tcPr>
          <w:p w14:paraId="0EA7E18D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A65255" w:rsidRPr="00E33A0C" w14:paraId="083A2882" w14:textId="77777777" w:rsidTr="003867D2">
        <w:trPr>
          <w:trHeight w:val="680"/>
          <w:jc w:val="center"/>
        </w:trPr>
        <w:tc>
          <w:tcPr>
            <w:tcW w:w="830" w:type="dxa"/>
            <w:vAlign w:val="center"/>
          </w:tcPr>
          <w:p w14:paraId="51208BCE" w14:textId="77777777" w:rsidR="00A65255" w:rsidRPr="00E33A0C" w:rsidRDefault="00A65255" w:rsidP="00A6525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68A04B61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</w:t>
            </w:r>
            <w:r w:rsidRPr="00E33A0C">
              <w:rPr>
                <w:rFonts w:ascii="KaiTi" w:eastAsia="KaiTi" w:hAnsi="KaiTi" w:cs="SimSun" w:hint="eastAsia"/>
                <w:lang w:eastAsia="zh-CN"/>
              </w:rPr>
              <w:t>三</w:t>
            </w:r>
            <w:r w:rsidRPr="00E33A0C">
              <w:rPr>
                <w:rFonts w:ascii="KaiTi" w:eastAsia="KaiTi" w:hAnsi="KaiTi" w:cs="SimSun"/>
                <w:lang w:eastAsia="zh-CN"/>
              </w:rPr>
              <w:t>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6878B781" w14:textId="707BF312" w:rsidR="00A65255" w:rsidRPr="00E33A0C" w:rsidRDefault="00A65255" w:rsidP="00A65255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</w:t>
            </w:r>
            <w:r>
              <w:rPr>
                <w:rFonts w:ascii="KaiTi" w:eastAsia="KaiTi" w:hAnsi="KaiTi"/>
                <w:lang w:eastAsia="zh-CN"/>
              </w:rPr>
              <w:t>2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–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1</w:t>
            </w:r>
            <w:r>
              <w:rPr>
                <w:rFonts w:ascii="KaiTi" w:eastAsia="KaiTi" w:hAnsi="KaiTi"/>
                <w:lang w:eastAsia="zh-CN"/>
              </w:rPr>
              <w:t>3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2057" w:type="dxa"/>
            <w:vAlign w:val="center"/>
          </w:tcPr>
          <w:p w14:paraId="50702102" w14:textId="77777777" w:rsidR="00A65255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4</w:t>
            </w:r>
            <w:r>
              <w:rPr>
                <w:rFonts w:ascii="KaiTi" w:eastAsia="KaiTi" w:hAnsi="KaiTi" w:hint="eastAsia"/>
                <w:lang w:eastAsia="zh-CN"/>
              </w:rPr>
              <w:t>93</w:t>
            </w:r>
          </w:p>
          <w:p w14:paraId="7A24C5F2" w14:textId="78AF37B8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（包括耗材费）</w:t>
            </w:r>
          </w:p>
        </w:tc>
        <w:tc>
          <w:tcPr>
            <w:tcW w:w="1418" w:type="dxa"/>
          </w:tcPr>
          <w:p w14:paraId="6FCADF4E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1417" w:type="dxa"/>
          </w:tcPr>
          <w:p w14:paraId="54E5A00E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A65255" w:rsidRPr="00E33A0C" w14:paraId="4FAD67B3" w14:textId="77777777" w:rsidTr="003867D2">
        <w:trPr>
          <w:trHeight w:val="680"/>
          <w:jc w:val="center"/>
        </w:trPr>
        <w:tc>
          <w:tcPr>
            <w:tcW w:w="830" w:type="dxa"/>
            <w:vAlign w:val="center"/>
          </w:tcPr>
          <w:p w14:paraId="3A30BA86" w14:textId="77777777" w:rsidR="00A65255" w:rsidRPr="00E33A0C" w:rsidRDefault="00A65255" w:rsidP="00A65255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7A708277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</w:t>
            </w:r>
            <w:r w:rsidRPr="00E33A0C">
              <w:rPr>
                <w:rFonts w:ascii="KaiTi" w:eastAsia="KaiTi" w:hAnsi="KaiTi" w:cs="SimSun" w:hint="eastAsia"/>
                <w:lang w:eastAsia="zh-CN"/>
              </w:rPr>
              <w:t>四</w:t>
            </w:r>
            <w:r w:rsidRPr="00E33A0C">
              <w:rPr>
                <w:rFonts w:ascii="KaiTi" w:eastAsia="KaiTi" w:hAnsi="KaiTi" w:cs="SimSun"/>
                <w:lang w:eastAsia="zh-CN"/>
              </w:rPr>
              <w:t>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4949FCA0" w14:textId="62A05B2F" w:rsidR="00A65255" w:rsidRPr="00E33A0C" w:rsidRDefault="00A65255" w:rsidP="00A65255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13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–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>
              <w:rPr>
                <w:rFonts w:ascii="KaiTi" w:eastAsia="KaiTi" w:hAnsi="KaiTi" w:hint="eastAsia"/>
                <w:lang w:eastAsia="zh-CN"/>
              </w:rPr>
              <w:t>14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Pr="00E33A0C">
              <w:rPr>
                <w:rFonts w:ascii="KaiTi" w:eastAsia="KaiTi" w:hAnsi="KaiTi" w:hint="eastAsia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2057" w:type="dxa"/>
            <w:vAlign w:val="center"/>
          </w:tcPr>
          <w:p w14:paraId="22C5CB63" w14:textId="77777777" w:rsidR="00A65255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4</w:t>
            </w:r>
            <w:r>
              <w:rPr>
                <w:rFonts w:ascii="KaiTi" w:eastAsia="KaiTi" w:hAnsi="KaiTi" w:hint="eastAsia"/>
                <w:lang w:eastAsia="zh-CN"/>
              </w:rPr>
              <w:t>93</w:t>
            </w:r>
          </w:p>
          <w:p w14:paraId="366D6775" w14:textId="19185BED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（包括耗材费）</w:t>
            </w:r>
          </w:p>
        </w:tc>
        <w:tc>
          <w:tcPr>
            <w:tcW w:w="1418" w:type="dxa"/>
          </w:tcPr>
          <w:p w14:paraId="1E26CB79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1417" w:type="dxa"/>
          </w:tcPr>
          <w:p w14:paraId="51589DDF" w14:textId="77777777" w:rsidR="00A65255" w:rsidRPr="00E33A0C" w:rsidRDefault="00A65255" w:rsidP="00A65255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</w:tbl>
    <w:p w14:paraId="4336DEFD" w14:textId="77777777" w:rsidR="00051834" w:rsidRDefault="00051834">
      <w:pPr>
        <w:rPr>
          <w:lang w:eastAsia="zh-CN"/>
        </w:rPr>
      </w:pPr>
    </w:p>
    <w:sectPr w:rsidR="00051834" w:rsidSect="008B4279">
      <w:pgSz w:w="12240" w:h="15840" w:code="1"/>
      <w:pgMar w:top="576" w:right="1584" w:bottom="576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67F6C" w14:textId="77777777" w:rsidR="00F64423" w:rsidRDefault="00F64423" w:rsidP="004D6571">
      <w:r>
        <w:separator/>
      </w:r>
    </w:p>
  </w:endnote>
  <w:endnote w:type="continuationSeparator" w:id="0">
    <w:p w14:paraId="33266E8A" w14:textId="77777777" w:rsidR="00F64423" w:rsidRDefault="00F64423" w:rsidP="004D6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SC JSong SG TT">
    <w:altName w:val="Arial Unicode MS"/>
    <w:charset w:val="86"/>
    <w:family w:val="modern"/>
    <w:pitch w:val="fixed"/>
    <w:sig w:usb0="00000000" w:usb1="28EF0000" w:usb2="00000010" w:usb3="00000000" w:csb0="00040000" w:csb1="00000000"/>
  </w:font>
  <w:font w:name="KaiTi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20EBF" w14:textId="77777777" w:rsidR="00F64423" w:rsidRDefault="00F64423" w:rsidP="004D6571">
      <w:r>
        <w:separator/>
      </w:r>
    </w:p>
  </w:footnote>
  <w:footnote w:type="continuationSeparator" w:id="0">
    <w:p w14:paraId="1F599B0C" w14:textId="77777777" w:rsidR="00F64423" w:rsidRDefault="00F64423" w:rsidP="004D6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56D2A"/>
    <w:multiLevelType w:val="hybridMultilevel"/>
    <w:tmpl w:val="8B34F138"/>
    <w:lvl w:ilvl="0" w:tplc="44B40F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04045"/>
    <w:multiLevelType w:val="hybridMultilevel"/>
    <w:tmpl w:val="BC243E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5057CD5"/>
    <w:multiLevelType w:val="hybridMultilevel"/>
    <w:tmpl w:val="AAD083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3154278"/>
    <w:multiLevelType w:val="hybridMultilevel"/>
    <w:tmpl w:val="7194A11E"/>
    <w:lvl w:ilvl="0" w:tplc="7E7AAC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42F5762"/>
    <w:multiLevelType w:val="hybridMultilevel"/>
    <w:tmpl w:val="315294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6F4240B"/>
    <w:multiLevelType w:val="hybridMultilevel"/>
    <w:tmpl w:val="D5F4B4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B3D7605"/>
    <w:multiLevelType w:val="hybridMultilevel"/>
    <w:tmpl w:val="C2ACD0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96D75"/>
    <w:multiLevelType w:val="hybridMultilevel"/>
    <w:tmpl w:val="C240B6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65C753B"/>
    <w:multiLevelType w:val="hybridMultilevel"/>
    <w:tmpl w:val="343C37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D021A25"/>
    <w:multiLevelType w:val="hybridMultilevel"/>
    <w:tmpl w:val="5498BE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06943437">
    <w:abstractNumId w:val="5"/>
  </w:num>
  <w:num w:numId="2" w16cid:durableId="183330541">
    <w:abstractNumId w:val="9"/>
  </w:num>
  <w:num w:numId="3" w16cid:durableId="593592231">
    <w:abstractNumId w:val="7"/>
  </w:num>
  <w:num w:numId="4" w16cid:durableId="1149323615">
    <w:abstractNumId w:val="8"/>
  </w:num>
  <w:num w:numId="5" w16cid:durableId="1633754123">
    <w:abstractNumId w:val="1"/>
  </w:num>
  <w:num w:numId="6" w16cid:durableId="912467955">
    <w:abstractNumId w:val="2"/>
  </w:num>
  <w:num w:numId="7" w16cid:durableId="1640257879">
    <w:abstractNumId w:val="4"/>
  </w:num>
  <w:num w:numId="8" w16cid:durableId="1929729792">
    <w:abstractNumId w:val="3"/>
  </w:num>
  <w:num w:numId="9" w16cid:durableId="1030960557">
    <w:abstractNumId w:val="0"/>
  </w:num>
  <w:num w:numId="10" w16cid:durableId="4190637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A1NTQwNza1MDVS0lEKTi0uzszPAykwNKwFACjvSKUtAAAA"/>
  </w:docVars>
  <w:rsids>
    <w:rsidRoot w:val="00E5471B"/>
    <w:rsid w:val="00024032"/>
    <w:rsid w:val="00051834"/>
    <w:rsid w:val="000675E0"/>
    <w:rsid w:val="00097EFD"/>
    <w:rsid w:val="00110156"/>
    <w:rsid w:val="0011672C"/>
    <w:rsid w:val="00116F44"/>
    <w:rsid w:val="00183033"/>
    <w:rsid w:val="001A545A"/>
    <w:rsid w:val="001E4192"/>
    <w:rsid w:val="002045DD"/>
    <w:rsid w:val="00217AB8"/>
    <w:rsid w:val="00226964"/>
    <w:rsid w:val="002A782E"/>
    <w:rsid w:val="002B7ABC"/>
    <w:rsid w:val="002E4D21"/>
    <w:rsid w:val="002F2649"/>
    <w:rsid w:val="00347112"/>
    <w:rsid w:val="003A5513"/>
    <w:rsid w:val="003B7353"/>
    <w:rsid w:val="003E2D02"/>
    <w:rsid w:val="003E7046"/>
    <w:rsid w:val="00410E60"/>
    <w:rsid w:val="0043767E"/>
    <w:rsid w:val="0044205D"/>
    <w:rsid w:val="00471014"/>
    <w:rsid w:val="00474E31"/>
    <w:rsid w:val="00491D43"/>
    <w:rsid w:val="004A26B2"/>
    <w:rsid w:val="004D6571"/>
    <w:rsid w:val="00563085"/>
    <w:rsid w:val="00582221"/>
    <w:rsid w:val="005947DF"/>
    <w:rsid w:val="005D3972"/>
    <w:rsid w:val="005D422B"/>
    <w:rsid w:val="006066ED"/>
    <w:rsid w:val="0063189F"/>
    <w:rsid w:val="00675002"/>
    <w:rsid w:val="006A45D6"/>
    <w:rsid w:val="006E6BBE"/>
    <w:rsid w:val="007046DA"/>
    <w:rsid w:val="00761BF4"/>
    <w:rsid w:val="00765ED5"/>
    <w:rsid w:val="007721BC"/>
    <w:rsid w:val="007B3AAB"/>
    <w:rsid w:val="007D0077"/>
    <w:rsid w:val="007F57E9"/>
    <w:rsid w:val="00807F0D"/>
    <w:rsid w:val="00820C3C"/>
    <w:rsid w:val="00857E1F"/>
    <w:rsid w:val="00866208"/>
    <w:rsid w:val="008962E3"/>
    <w:rsid w:val="008B09E6"/>
    <w:rsid w:val="008B4279"/>
    <w:rsid w:val="008D41D7"/>
    <w:rsid w:val="0094664F"/>
    <w:rsid w:val="009626AE"/>
    <w:rsid w:val="00972DF8"/>
    <w:rsid w:val="009928D1"/>
    <w:rsid w:val="009B0562"/>
    <w:rsid w:val="009D7D6A"/>
    <w:rsid w:val="00A10241"/>
    <w:rsid w:val="00A37A9A"/>
    <w:rsid w:val="00A65255"/>
    <w:rsid w:val="00B27EAD"/>
    <w:rsid w:val="00BF2397"/>
    <w:rsid w:val="00C11665"/>
    <w:rsid w:val="00C637CC"/>
    <w:rsid w:val="00C83D9D"/>
    <w:rsid w:val="00C8518F"/>
    <w:rsid w:val="00CB79B5"/>
    <w:rsid w:val="00CD4594"/>
    <w:rsid w:val="00CE2E71"/>
    <w:rsid w:val="00D5344F"/>
    <w:rsid w:val="00E03FE3"/>
    <w:rsid w:val="00E07E0F"/>
    <w:rsid w:val="00E15663"/>
    <w:rsid w:val="00E272E1"/>
    <w:rsid w:val="00E33A0C"/>
    <w:rsid w:val="00E51B3A"/>
    <w:rsid w:val="00E5471B"/>
    <w:rsid w:val="00EA3FED"/>
    <w:rsid w:val="00EB7ABD"/>
    <w:rsid w:val="00F255B9"/>
    <w:rsid w:val="00F25E0F"/>
    <w:rsid w:val="00F52199"/>
    <w:rsid w:val="00F64423"/>
    <w:rsid w:val="00F6498F"/>
    <w:rsid w:val="00F70599"/>
    <w:rsid w:val="00F8120A"/>
    <w:rsid w:val="00FF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3EDFA7"/>
  <w15:docId w15:val="{6C9007B0-4406-476C-9843-22E0414A3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ABC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0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3A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65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571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D65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57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86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9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9162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2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88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9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0217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863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591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0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育 丰 中 文 学 校 2001-2002学 年 民 意 调 查</vt:lpstr>
    </vt:vector>
  </TitlesOfParts>
  <Company>Fan's Computer Resources</Company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育 丰 中 文 学 校 2001-2002学 年 民 意 调 查</dc:title>
  <dc:creator>Simon Fan</dc:creator>
  <cp:lastModifiedBy>Melissa Yin</cp:lastModifiedBy>
  <cp:revision>28</cp:revision>
  <dcterms:created xsi:type="dcterms:W3CDTF">2020-08-10T02:19:00Z</dcterms:created>
  <dcterms:modified xsi:type="dcterms:W3CDTF">2025-04-29T03:53:00Z</dcterms:modified>
</cp:coreProperties>
</file>